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A88D9" w14:textId="2F2D3EEA" w:rsidR="00A47E5D" w:rsidRDefault="005504FA" w:rsidP="005504FA">
      <w:pPr>
        <w:spacing w:line="360" w:lineRule="auto"/>
        <w:rPr>
          <w:sz w:val="24"/>
          <w:szCs w:val="24"/>
        </w:rPr>
      </w:pPr>
      <w:r w:rsidRPr="005504FA">
        <w:rPr>
          <w:sz w:val="24"/>
          <w:szCs w:val="24"/>
        </w:rPr>
        <w:t xml:space="preserve">This </w:t>
      </w:r>
      <w:r>
        <w:rPr>
          <w:sz w:val="24"/>
          <w:szCs w:val="24"/>
        </w:rPr>
        <w:t xml:space="preserve">data contains </w:t>
      </w:r>
      <w:r w:rsidR="00A47E5D">
        <w:rPr>
          <w:sz w:val="24"/>
          <w:szCs w:val="24"/>
        </w:rPr>
        <w:t xml:space="preserve">allele frequency of Holstein and Jersey cattle in the 1000 Bull Genome project, which is used as validation </w:t>
      </w:r>
      <w:r w:rsidR="00A47E5D">
        <w:rPr>
          <w:sz w:val="24"/>
          <w:szCs w:val="24"/>
        </w:rPr>
        <w:t xml:space="preserve">(see details in </w:t>
      </w:r>
      <w:hyperlink r:id="rId6" w:history="1">
        <w:r w:rsidR="00A47E5D" w:rsidRPr="002C5E8C">
          <w:rPr>
            <w:rStyle w:val="Hyperlink"/>
            <w:sz w:val="24"/>
            <w:szCs w:val="24"/>
          </w:rPr>
          <w:t>https://www.biorxiv.org/content/10.1101/2021.04.19.440546v1</w:t>
        </w:r>
      </w:hyperlink>
      <w:r w:rsidR="00A47E5D">
        <w:rPr>
          <w:sz w:val="24"/>
          <w:szCs w:val="24"/>
        </w:rPr>
        <w:t>)</w:t>
      </w:r>
      <w:r w:rsidR="00A47E5D">
        <w:rPr>
          <w:sz w:val="24"/>
          <w:szCs w:val="24"/>
        </w:rPr>
        <w:t xml:space="preserve"> </w:t>
      </w:r>
    </w:p>
    <w:p w14:paraId="48B767DF" w14:textId="7B04AABE" w:rsidR="00A47E5D" w:rsidRDefault="00A47E5D" w:rsidP="005504F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columns in the data are:</w:t>
      </w:r>
    </w:p>
    <w:p w14:paraId="32CD2AC7" w14:textId="14D629C2" w:rsidR="00C722D2" w:rsidRDefault="00C722D2" w:rsidP="005504FA">
      <w:pPr>
        <w:spacing w:line="360" w:lineRule="auto"/>
        <w:rPr>
          <w:sz w:val="24"/>
          <w:szCs w:val="24"/>
        </w:rPr>
      </w:pPr>
      <w:r w:rsidRPr="00C722D2">
        <w:rPr>
          <w:sz w:val="24"/>
          <w:szCs w:val="24"/>
        </w:rPr>
        <w:t>SNP</w:t>
      </w:r>
      <w:r>
        <w:rPr>
          <w:sz w:val="24"/>
          <w:szCs w:val="24"/>
        </w:rPr>
        <w:t>: SNP ID</w:t>
      </w:r>
    </w:p>
    <w:p w14:paraId="7C838A70" w14:textId="2E86EC02" w:rsidR="00C722D2" w:rsidRDefault="00C722D2" w:rsidP="005504FA">
      <w:pPr>
        <w:spacing w:line="360" w:lineRule="auto"/>
        <w:rPr>
          <w:sz w:val="24"/>
          <w:szCs w:val="24"/>
        </w:rPr>
      </w:pPr>
      <w:proofErr w:type="spellStart"/>
      <w:r w:rsidRPr="00C722D2">
        <w:rPr>
          <w:sz w:val="24"/>
          <w:szCs w:val="24"/>
        </w:rPr>
        <w:t>Chr</w:t>
      </w:r>
      <w:proofErr w:type="spellEnd"/>
      <w:r>
        <w:rPr>
          <w:sz w:val="24"/>
          <w:szCs w:val="24"/>
        </w:rPr>
        <w:t>: SNP chromosome</w:t>
      </w:r>
    </w:p>
    <w:p w14:paraId="62529CFA" w14:textId="3BA1DC2D" w:rsidR="00C722D2" w:rsidRDefault="00C722D2" w:rsidP="005504FA">
      <w:pPr>
        <w:spacing w:line="360" w:lineRule="auto"/>
        <w:rPr>
          <w:sz w:val="24"/>
          <w:szCs w:val="24"/>
        </w:rPr>
      </w:pPr>
      <w:r w:rsidRPr="00C722D2">
        <w:rPr>
          <w:sz w:val="24"/>
          <w:szCs w:val="24"/>
        </w:rPr>
        <w:t>B</w:t>
      </w:r>
      <w:r w:rsidRPr="00C722D2">
        <w:rPr>
          <w:sz w:val="24"/>
          <w:szCs w:val="24"/>
        </w:rPr>
        <w:t>p</w:t>
      </w:r>
      <w:r>
        <w:rPr>
          <w:sz w:val="24"/>
          <w:szCs w:val="24"/>
        </w:rPr>
        <w:t>: SNP position</w:t>
      </w:r>
    </w:p>
    <w:p w14:paraId="0D43984C" w14:textId="1974B498" w:rsidR="00C722D2" w:rsidRDefault="00C722D2" w:rsidP="005504FA">
      <w:pPr>
        <w:spacing w:line="360" w:lineRule="auto"/>
        <w:rPr>
          <w:sz w:val="24"/>
          <w:szCs w:val="24"/>
        </w:rPr>
      </w:pPr>
      <w:proofErr w:type="spellStart"/>
      <w:proofErr w:type="gramStart"/>
      <w:r w:rsidRPr="00C722D2">
        <w:rPr>
          <w:sz w:val="24"/>
          <w:szCs w:val="24"/>
        </w:rPr>
        <w:t>anc.a</w:t>
      </w:r>
      <w:proofErr w:type="spellEnd"/>
      <w:proofErr w:type="gramEnd"/>
      <w:r>
        <w:rPr>
          <w:sz w:val="24"/>
          <w:szCs w:val="24"/>
        </w:rPr>
        <w:t>: ancestral allele of the SNP</w:t>
      </w:r>
    </w:p>
    <w:p w14:paraId="3E8ABBEA" w14:textId="4C6A95F1" w:rsidR="00C722D2" w:rsidRDefault="00C722D2" w:rsidP="005504FA">
      <w:pPr>
        <w:spacing w:line="360" w:lineRule="auto"/>
        <w:rPr>
          <w:sz w:val="24"/>
          <w:szCs w:val="24"/>
        </w:rPr>
      </w:pPr>
      <w:proofErr w:type="spellStart"/>
      <w:proofErr w:type="gramStart"/>
      <w:r w:rsidRPr="00C722D2">
        <w:rPr>
          <w:sz w:val="24"/>
          <w:szCs w:val="24"/>
        </w:rPr>
        <w:t>mut.freq</w:t>
      </w:r>
      <w:proofErr w:type="gramEnd"/>
      <w:r w:rsidRPr="00C722D2">
        <w:rPr>
          <w:sz w:val="24"/>
          <w:szCs w:val="24"/>
        </w:rPr>
        <w:t>.Holstein</w:t>
      </w:r>
      <w:proofErr w:type="spellEnd"/>
      <w:r>
        <w:rPr>
          <w:sz w:val="24"/>
          <w:szCs w:val="24"/>
        </w:rPr>
        <w:t>: frequency of the mutant allele of the SNP in the Holstein cattle</w:t>
      </w:r>
    </w:p>
    <w:p w14:paraId="7D174137" w14:textId="26690443" w:rsidR="00A47E5D" w:rsidRDefault="00C722D2" w:rsidP="005504FA">
      <w:pPr>
        <w:spacing w:line="360" w:lineRule="auto"/>
        <w:rPr>
          <w:sz w:val="24"/>
          <w:szCs w:val="24"/>
        </w:rPr>
      </w:pPr>
      <w:proofErr w:type="spellStart"/>
      <w:proofErr w:type="gramStart"/>
      <w:r w:rsidRPr="00C722D2">
        <w:rPr>
          <w:sz w:val="24"/>
          <w:szCs w:val="24"/>
        </w:rPr>
        <w:t>mut.freq</w:t>
      </w:r>
      <w:proofErr w:type="gramEnd"/>
      <w:r w:rsidRPr="00C722D2">
        <w:rPr>
          <w:sz w:val="24"/>
          <w:szCs w:val="24"/>
        </w:rPr>
        <w:t>.Jersey</w:t>
      </w:r>
      <w:proofErr w:type="spellEnd"/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frequency of the mutant allele of the SNP in the </w:t>
      </w:r>
      <w:r>
        <w:rPr>
          <w:sz w:val="24"/>
          <w:szCs w:val="24"/>
        </w:rPr>
        <w:t>Jersey</w:t>
      </w:r>
      <w:r>
        <w:rPr>
          <w:sz w:val="24"/>
          <w:szCs w:val="24"/>
        </w:rPr>
        <w:t xml:space="preserve"> cattle</w:t>
      </w:r>
    </w:p>
    <w:sectPr w:rsidR="00A47E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7CB1FA" w14:textId="77777777" w:rsidR="00A82689" w:rsidRDefault="00A82689" w:rsidP="005504FA">
      <w:pPr>
        <w:spacing w:after="0" w:line="240" w:lineRule="auto"/>
      </w:pPr>
      <w:r>
        <w:separator/>
      </w:r>
    </w:p>
  </w:endnote>
  <w:endnote w:type="continuationSeparator" w:id="0">
    <w:p w14:paraId="1F7B8DAF" w14:textId="77777777" w:rsidR="00A82689" w:rsidRDefault="00A82689" w:rsidP="00550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77A44A" w14:textId="77777777" w:rsidR="00A82689" w:rsidRDefault="00A82689" w:rsidP="005504FA">
      <w:pPr>
        <w:spacing w:after="0" w:line="240" w:lineRule="auto"/>
      </w:pPr>
      <w:r>
        <w:separator/>
      </w:r>
    </w:p>
  </w:footnote>
  <w:footnote w:type="continuationSeparator" w:id="0">
    <w:p w14:paraId="7451037A" w14:textId="77777777" w:rsidR="00A82689" w:rsidRDefault="00A82689" w:rsidP="005504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LU0MjAwtzS1sDBQ0lEKTi0uzszPAykwqgUA8uULFCwAAAA="/>
  </w:docVars>
  <w:rsids>
    <w:rsidRoot w:val="008F18C3"/>
    <w:rsid w:val="000F4E2E"/>
    <w:rsid w:val="00151747"/>
    <w:rsid w:val="001668BA"/>
    <w:rsid w:val="001F1259"/>
    <w:rsid w:val="002066A4"/>
    <w:rsid w:val="0021734F"/>
    <w:rsid w:val="00353ED0"/>
    <w:rsid w:val="003F4A35"/>
    <w:rsid w:val="004140AA"/>
    <w:rsid w:val="00441C7C"/>
    <w:rsid w:val="004C71F2"/>
    <w:rsid w:val="005504FA"/>
    <w:rsid w:val="00636A33"/>
    <w:rsid w:val="006400AC"/>
    <w:rsid w:val="006C4B84"/>
    <w:rsid w:val="006E14E8"/>
    <w:rsid w:val="007242EE"/>
    <w:rsid w:val="007853CC"/>
    <w:rsid w:val="007B1E17"/>
    <w:rsid w:val="007D3CAF"/>
    <w:rsid w:val="007E07F1"/>
    <w:rsid w:val="007F5838"/>
    <w:rsid w:val="008445DD"/>
    <w:rsid w:val="008F18C3"/>
    <w:rsid w:val="00915C3E"/>
    <w:rsid w:val="0093519C"/>
    <w:rsid w:val="009C6327"/>
    <w:rsid w:val="00A47E5D"/>
    <w:rsid w:val="00A82689"/>
    <w:rsid w:val="00A9647F"/>
    <w:rsid w:val="00A96549"/>
    <w:rsid w:val="00B354C1"/>
    <w:rsid w:val="00C11322"/>
    <w:rsid w:val="00C722D2"/>
    <w:rsid w:val="00CA24DB"/>
    <w:rsid w:val="00D626E3"/>
    <w:rsid w:val="00D90479"/>
    <w:rsid w:val="00DC2F7E"/>
    <w:rsid w:val="00DE0953"/>
    <w:rsid w:val="00F13E5A"/>
    <w:rsid w:val="00F56C3B"/>
    <w:rsid w:val="00FC6187"/>
    <w:rsid w:val="00FE6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135912"/>
  <w15:chartTrackingRefBased/>
  <w15:docId w15:val="{753AF473-E14D-413D-B402-BCA4FA013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17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7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iorxiv.org/content/10.1101/2021.04.19.440546v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dong Xiang (DJPR)</dc:creator>
  <cp:keywords/>
  <dc:description/>
  <cp:lastModifiedBy>Ruidong Xiang (DJPR)</cp:lastModifiedBy>
  <cp:revision>5</cp:revision>
  <dcterms:created xsi:type="dcterms:W3CDTF">2021-07-30T11:59:00Z</dcterms:created>
  <dcterms:modified xsi:type="dcterms:W3CDTF">2021-07-30T12:02:00Z</dcterms:modified>
</cp:coreProperties>
</file>